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C473E" w14:textId="77777777" w:rsidR="007E3502" w:rsidRDefault="00774CBD" w:rsidP="007E3502">
            <w:pPr>
              <w:jc w:val="center"/>
            </w:pPr>
            <w:r>
              <w:t>A 2x</w:t>
            </w:r>
          </w:p>
          <w:p w14:paraId="6598DC69" w14:textId="6481853E" w:rsidR="00774CBD" w:rsidRPr="007023B1" w:rsidRDefault="00774CBD" w:rsidP="007E3502">
            <w:pPr>
              <w:jc w:val="center"/>
            </w:pPr>
            <w:r>
              <w:t>T 1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67D3C" w14:textId="0CF06C5A" w:rsidR="009C0279" w:rsidRPr="007023B1" w:rsidRDefault="009C0279" w:rsidP="00DA55CA">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FF3300" w14:textId="37066F81" w:rsidR="009C0279" w:rsidRPr="007023B1" w:rsidRDefault="009C0279" w:rsidP="00DA55CA">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954566D" w14:textId="37A45966" w:rsidR="009C0279" w:rsidRPr="007023B1" w:rsidRDefault="009C0279" w:rsidP="00DA55CA">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F8D22F" w:rsidR="009C0279" w:rsidRPr="007023B1" w:rsidRDefault="009C0279" w:rsidP="009C0279">
            <w:pPr>
              <w:jc w:val="center"/>
            </w:pPr>
            <w:r w:rsidRPr="007023B1">
              <w:t>__/</w:t>
            </w:r>
            <w:r>
              <w:t xml:space="preserve"> </w:t>
            </w:r>
            <w:r w:rsidR="00DA55CA">
              <w:t>2</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34BBD64"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039D178F" w:rsidR="009C0279" w:rsidRPr="007E3502" w:rsidRDefault="00774CBD" w:rsidP="009C0279">
            <w:pPr>
              <w:jc w:val="center"/>
              <w:rPr>
                <w:b/>
                <w:bCs/>
                <w:color w:val="auto"/>
              </w:rPr>
            </w:pPr>
            <w:r>
              <w:rPr>
                <w:b/>
                <w:bCs/>
                <w:sz w:val="20"/>
                <w:szCs w:val="20"/>
              </w:rPr>
              <w:t xml:space="preserve">A </w:t>
            </w:r>
            <w:r w:rsidR="009C0279">
              <w:rPr>
                <w:b/>
                <w:bCs/>
                <w:sz w:val="20"/>
                <w:szCs w:val="20"/>
              </w:rPr>
              <w:t xml:space="preserve">__ / </w:t>
            </w:r>
            <w:r>
              <w:rPr>
                <w:b/>
                <w:bCs/>
                <w:sz w:val="20"/>
                <w:szCs w:val="20"/>
              </w:rPr>
              <w:t>16</w:t>
            </w:r>
            <w:r>
              <w:rPr>
                <w:b/>
                <w:bCs/>
                <w:sz w:val="20"/>
                <w:szCs w:val="20"/>
              </w:rPr>
              <w:br/>
              <w:t>T __/ 10</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analysis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30B246" w14:textId="77777777" w:rsidR="009C0279" w:rsidRDefault="00774CBD" w:rsidP="009C0279">
            <w:pPr>
              <w:jc w:val="center"/>
              <w:rPr>
                <w:sz w:val="22"/>
                <w:szCs w:val="22"/>
              </w:rPr>
            </w:pPr>
            <w:r>
              <w:rPr>
                <w:sz w:val="22"/>
                <w:szCs w:val="22"/>
              </w:rPr>
              <w:t>A 1x</w:t>
            </w:r>
          </w:p>
          <w:p w14:paraId="161B8186" w14:textId="71DBBEF5" w:rsidR="00774CBD" w:rsidRPr="007023B1" w:rsidRDefault="00774CBD" w:rsidP="009C0279">
            <w:pPr>
              <w:jc w:val="center"/>
              <w:rPr>
                <w:sz w:val="22"/>
                <w:szCs w:val="22"/>
              </w:rPr>
            </w:pPr>
            <w:r>
              <w:rPr>
                <w:sz w:val="22"/>
                <w:szCs w:val="22"/>
              </w:rPr>
              <w:t>T 2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40A665CB" w:rsidR="009C0279" w:rsidRPr="007023B1" w:rsidRDefault="009C0279" w:rsidP="009C0279">
            <w:pPr>
              <w:jc w:val="center"/>
              <w:rPr>
                <w:sz w:val="22"/>
                <w:szCs w:val="22"/>
              </w:rPr>
            </w:pPr>
            <w:r>
              <w:rPr>
                <w:sz w:val="22"/>
                <w:szCs w:val="22"/>
              </w:rPr>
              <w:t xml:space="preserve">__ / </w:t>
            </w:r>
            <w:r w:rsidR="00774CBD">
              <w:rPr>
                <w:sz w:val="22"/>
                <w:szCs w:val="22"/>
              </w:rPr>
              <w:t>8</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3D33B14A"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w:t>
            </w:r>
            <w:r w:rsidR="00774CBD">
              <w:rPr>
                <w:rFonts w:eastAsia="Calibri"/>
              </w:rPr>
              <w:t>You probably do synthesis</w:t>
            </w:r>
            <w:r>
              <w:rPr>
                <w:rFonts w:eastAsia="Calibri"/>
              </w:rPr>
              <w:t xml:space="preserve"> subconsciously</w:t>
            </w:r>
            <w:r w:rsidR="00774CBD">
              <w:rPr>
                <w:rFonts w:eastAsia="Calibri"/>
              </w:rPr>
              <w:t>,</w:t>
            </w:r>
            <w:r>
              <w:rPr>
                <w:rFonts w:eastAsia="Calibri"/>
              </w:rPr>
              <w:t xml:space="preserve">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noProof/>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5C63C942" w:rsidR="009C0279" w:rsidRPr="007023B1" w:rsidRDefault="00774CBD"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26B906EF" w:rsidR="009C0279" w:rsidRPr="007023B1" w:rsidRDefault="00774CBD" w:rsidP="009C0279">
            <w:pPr>
              <w:jc w:val="center"/>
              <w:rPr>
                <w:sz w:val="22"/>
                <w:szCs w:val="22"/>
              </w:rPr>
            </w:pPr>
            <w:r>
              <w:rPr>
                <w:sz w:val="22"/>
                <w:szCs w:val="22"/>
              </w:rPr>
              <w:t>__ / 4</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3C9D698B"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92DDEB4" w:rsidR="009C0279" w:rsidRPr="007E3502" w:rsidRDefault="009C0279" w:rsidP="009C0279">
            <w:pPr>
              <w:jc w:val="center"/>
              <w:rPr>
                <w:b/>
                <w:bCs/>
                <w:color w:val="auto"/>
              </w:rPr>
            </w:pPr>
            <w:r w:rsidRPr="007E3502">
              <w:rPr>
                <w:b/>
                <w:bCs/>
              </w:rPr>
              <w:t>T __/</w:t>
            </w:r>
            <w:r w:rsidR="00774CBD">
              <w:rPr>
                <w:b/>
                <w:bCs/>
              </w:rPr>
              <w:t>16</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032532DC" w:rsidR="009C0279" w:rsidRPr="007E3502" w:rsidRDefault="009C0279" w:rsidP="009C0279">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25C2B74C"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 xml:space="preserve">or have created </w:t>
            </w:r>
            <w:r w:rsidR="00774CBD">
              <w:rPr>
                <w:b/>
                <w:bCs/>
              </w:rPr>
              <w:t>a</w:t>
            </w:r>
            <w:r w:rsidRPr="007E3502">
              <w:rPr>
                <w:b/>
                <w:bCs/>
              </w:rPr>
              <w:t xml:space="preserve">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3AF683F7"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7CCE83E" w:rsidR="009C0279" w:rsidRPr="007E3502" w:rsidRDefault="009C0279" w:rsidP="009C0279">
            <w:pPr>
              <w:jc w:val="center"/>
              <w:rPr>
                <w:b/>
                <w:bCs/>
                <w:color w:val="auto"/>
              </w:rPr>
            </w:pPr>
            <w:r w:rsidRPr="007E3502">
              <w:rPr>
                <w:b/>
                <w:bCs/>
              </w:rPr>
              <w:t>A __/</w:t>
            </w:r>
            <w:r>
              <w:rPr>
                <w:b/>
                <w:bCs/>
              </w:rPr>
              <w:t>32</w:t>
            </w:r>
            <w:r w:rsidRPr="007E3502">
              <w:rPr>
                <w:b/>
                <w:bCs/>
              </w:rPr>
              <w:br/>
              <w:t>T __/</w:t>
            </w:r>
            <w:r w:rsidR="00774CBD">
              <w:rPr>
                <w:b/>
                <w:bCs/>
              </w:rPr>
              <w:t>3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548811"/>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C8B159"/>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